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E2275"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b/>
          <w:bCs/>
          <w:color w:val="000000"/>
          <w:u w:val="single"/>
        </w:rPr>
        <w:t xml:space="preserve">Analysis of the </w:t>
      </w:r>
      <w:proofErr w:type="gramStart"/>
      <w:r w:rsidRPr="00EA3D16">
        <w:rPr>
          <w:rFonts w:ascii="Times New Roman" w:eastAsia="Times New Roman" w:hAnsi="Times New Roman" w:cs="Times New Roman"/>
          <w:b/>
          <w:bCs/>
          <w:color w:val="000000"/>
          <w:u w:val="single"/>
        </w:rPr>
        <w:t>interview(</w:t>
      </w:r>
      <w:proofErr w:type="gramEnd"/>
      <w:r w:rsidRPr="00EA3D16">
        <w:rPr>
          <w:rFonts w:ascii="Times New Roman" w:eastAsia="Times New Roman" w:hAnsi="Times New Roman" w:cs="Times New Roman"/>
          <w:b/>
          <w:bCs/>
          <w:color w:val="000000"/>
          <w:u w:val="single"/>
        </w:rPr>
        <w:t>Requirements)</w:t>
      </w:r>
    </w:p>
    <w:p w14:paraId="11FCB54E"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b/>
          <w:bCs/>
          <w:color w:val="E69138"/>
          <w:u w:val="single"/>
        </w:rPr>
        <w:t>Supreet </w:t>
      </w:r>
    </w:p>
    <w:p w14:paraId="26C419CD" w14:textId="77777777" w:rsidR="00EA3D16" w:rsidRPr="00EA3D16" w:rsidRDefault="00EA3D16" w:rsidP="00EA3D16">
      <w:pPr>
        <w:spacing w:before="240" w:after="240" w:line="240" w:lineRule="auto"/>
        <w:ind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1.</w:t>
      </w:r>
      <w:r w:rsidRPr="00EA3D16">
        <w:rPr>
          <w:rFonts w:ascii="Times New Roman" w:eastAsia="Times New Roman" w:hAnsi="Times New Roman" w:cs="Times New Roman"/>
          <w:color w:val="000000"/>
          <w:sz w:val="14"/>
          <w:szCs w:val="14"/>
        </w:rPr>
        <w:t xml:space="preserve">      </w:t>
      </w:r>
      <w:r w:rsidRPr="00EA3D16">
        <w:rPr>
          <w:rFonts w:ascii="Times New Roman" w:eastAsia="Times New Roman" w:hAnsi="Times New Roman" w:cs="Times New Roman"/>
          <w:color w:val="000000"/>
          <w:sz w:val="16"/>
          <w:szCs w:val="16"/>
        </w:rPr>
        <w:t>Absolutely must include</w:t>
      </w:r>
    </w:p>
    <w:p w14:paraId="4C1E843F" w14:textId="77777777" w:rsidR="00EA3D16" w:rsidRPr="00EA3D16" w:rsidRDefault="00EA3D16" w:rsidP="00EA3D16">
      <w:pPr>
        <w:spacing w:before="240" w:after="240" w:line="240" w:lineRule="auto"/>
        <w:ind w:left="108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w:t>
      </w:r>
      <w:r w:rsidRPr="00EA3D16">
        <w:rPr>
          <w:rFonts w:ascii="Times New Roman" w:eastAsia="Times New Roman" w:hAnsi="Times New Roman" w:cs="Times New Roman"/>
          <w:color w:val="000000"/>
          <w:sz w:val="14"/>
          <w:szCs w:val="14"/>
        </w:rPr>
        <w:t xml:space="preserve">        </w:t>
      </w:r>
      <w:r w:rsidRPr="00EA3D16">
        <w:rPr>
          <w:rFonts w:ascii="Times New Roman" w:eastAsia="Times New Roman" w:hAnsi="Times New Roman" w:cs="Times New Roman"/>
          <w:color w:val="000000"/>
          <w:sz w:val="16"/>
          <w:szCs w:val="16"/>
        </w:rPr>
        <w:t>Seamless and active participation not just for attending online classes but also being able to be actively involved in them.</w:t>
      </w:r>
    </w:p>
    <w:p w14:paraId="49C43642" w14:textId="77777777" w:rsidR="00EA3D16" w:rsidRPr="00EA3D16" w:rsidRDefault="00EA3D16" w:rsidP="00EA3D16">
      <w:pPr>
        <w:spacing w:before="240" w:after="240" w:line="240" w:lineRule="auto"/>
        <w:ind w:left="108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 xml:space="preserve">(The most pivotal aspect is being able to attend the online lectures and apart from that I believe being able to participate </w:t>
      </w:r>
      <w:proofErr w:type="gramStart"/>
      <w:r w:rsidRPr="00EA3D16">
        <w:rPr>
          <w:rFonts w:ascii="Times New Roman" w:eastAsia="Times New Roman" w:hAnsi="Times New Roman" w:cs="Times New Roman"/>
          <w:color w:val="000000"/>
          <w:sz w:val="16"/>
          <w:szCs w:val="16"/>
        </w:rPr>
        <w:t>i.e.</w:t>
      </w:r>
      <w:proofErr w:type="gramEnd"/>
      <w:r w:rsidRPr="00EA3D16">
        <w:rPr>
          <w:rFonts w:ascii="Times New Roman" w:eastAsia="Times New Roman" w:hAnsi="Times New Roman" w:cs="Times New Roman"/>
          <w:color w:val="000000"/>
          <w:sz w:val="16"/>
          <w:szCs w:val="16"/>
        </w:rPr>
        <w:t xml:space="preserve"> having tools that allow users to be ‘active’ in between sessions such as ‘Raise Hand’ option. Upon clicking this option participants are automatically sorted in a queue (order in which they selected). Users have pointed out their frustration at not being able to speak up in class due to chaos when it comes to doubt sessions. Not only will this option rule that out by maintaining decorum in session away from all the fuss about who goes first but is also essential for bringing out the true purpose of a class.)</w:t>
      </w:r>
    </w:p>
    <w:p w14:paraId="076265DC" w14:textId="77777777" w:rsidR="00EA3D16" w:rsidRPr="00EA3D16" w:rsidRDefault="00EA3D16" w:rsidP="00EA3D16">
      <w:pPr>
        <w:spacing w:before="240" w:after="240" w:line="240" w:lineRule="auto"/>
        <w:ind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2.</w:t>
      </w:r>
      <w:r w:rsidRPr="00EA3D16">
        <w:rPr>
          <w:rFonts w:ascii="Times New Roman" w:eastAsia="Times New Roman" w:hAnsi="Times New Roman" w:cs="Times New Roman"/>
          <w:color w:val="000000"/>
          <w:sz w:val="14"/>
          <w:szCs w:val="14"/>
        </w:rPr>
        <w:t xml:space="preserve">      </w:t>
      </w:r>
      <w:r w:rsidRPr="00EA3D16">
        <w:rPr>
          <w:rFonts w:ascii="Times New Roman" w:eastAsia="Times New Roman" w:hAnsi="Times New Roman" w:cs="Times New Roman"/>
          <w:color w:val="000000"/>
          <w:sz w:val="16"/>
          <w:szCs w:val="16"/>
        </w:rPr>
        <w:t>Should include</w:t>
      </w:r>
    </w:p>
    <w:p w14:paraId="64EA6144" w14:textId="77777777" w:rsidR="00EA3D16" w:rsidRPr="00EA3D16" w:rsidRDefault="00EA3D16" w:rsidP="00EA3D16">
      <w:pPr>
        <w:spacing w:before="240" w:after="240" w:line="240" w:lineRule="auto"/>
        <w:ind w:left="108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w:t>
      </w:r>
      <w:r w:rsidRPr="00EA3D16">
        <w:rPr>
          <w:rFonts w:ascii="Times New Roman" w:eastAsia="Times New Roman" w:hAnsi="Times New Roman" w:cs="Times New Roman"/>
          <w:color w:val="000000"/>
          <w:sz w:val="14"/>
          <w:szCs w:val="14"/>
        </w:rPr>
        <w:t xml:space="preserve">        </w:t>
      </w:r>
      <w:r w:rsidRPr="00EA3D16">
        <w:rPr>
          <w:rFonts w:ascii="Times New Roman" w:eastAsia="Times New Roman" w:hAnsi="Times New Roman" w:cs="Times New Roman"/>
          <w:color w:val="000000"/>
          <w:sz w:val="16"/>
          <w:szCs w:val="16"/>
        </w:rPr>
        <w:t>Features and tools that not only allows communication but enforces it between members of the class, including the professors and teaching assistants.</w:t>
      </w:r>
    </w:p>
    <w:p w14:paraId="0EA25E53" w14:textId="77777777" w:rsidR="00EA3D16" w:rsidRPr="00EA3D16" w:rsidRDefault="00EA3D16" w:rsidP="00EA3D16">
      <w:pPr>
        <w:spacing w:before="240" w:after="240" w:line="240" w:lineRule="auto"/>
        <w:ind w:left="108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 xml:space="preserve">(For quite a number of students communication is a barrier hence the need for tools to help them cross this hurdle such as being able to post a discussion </w:t>
      </w:r>
      <w:proofErr w:type="gramStart"/>
      <w:r w:rsidRPr="00EA3D16">
        <w:rPr>
          <w:rFonts w:ascii="Times New Roman" w:eastAsia="Times New Roman" w:hAnsi="Times New Roman" w:cs="Times New Roman"/>
          <w:color w:val="000000"/>
          <w:sz w:val="16"/>
          <w:szCs w:val="16"/>
        </w:rPr>
        <w:t>thread, or</w:t>
      </w:r>
      <w:proofErr w:type="gramEnd"/>
      <w:r w:rsidRPr="00EA3D16">
        <w:rPr>
          <w:rFonts w:ascii="Times New Roman" w:eastAsia="Times New Roman" w:hAnsi="Times New Roman" w:cs="Times New Roman"/>
          <w:color w:val="000000"/>
          <w:sz w:val="16"/>
          <w:szCs w:val="16"/>
        </w:rPr>
        <w:t xml:space="preserve"> contact classmates either by chat or call through the application (this also takes care of privacy concerns for some). Sometimes others’ doubts could also be someone’s query or sometimes a student may have not understood the assignment/concept and wants to seek </w:t>
      </w:r>
      <w:proofErr w:type="gramStart"/>
      <w:r w:rsidRPr="00EA3D16">
        <w:rPr>
          <w:rFonts w:ascii="Times New Roman" w:eastAsia="Times New Roman" w:hAnsi="Times New Roman" w:cs="Times New Roman"/>
          <w:color w:val="000000"/>
          <w:sz w:val="16"/>
          <w:szCs w:val="16"/>
        </w:rPr>
        <w:t>help ,</w:t>
      </w:r>
      <w:proofErr w:type="gramEnd"/>
      <w:r w:rsidRPr="00EA3D16">
        <w:rPr>
          <w:rFonts w:ascii="Times New Roman" w:eastAsia="Times New Roman" w:hAnsi="Times New Roman" w:cs="Times New Roman"/>
          <w:color w:val="000000"/>
          <w:sz w:val="16"/>
          <w:szCs w:val="16"/>
        </w:rPr>
        <w:t xml:space="preserve"> therefore increasing communication will promote better understanding among students and uplift them intellectually too. As a bonus it can also improve communication skills for some of the students.</w:t>
      </w:r>
    </w:p>
    <w:p w14:paraId="060949DB" w14:textId="77777777" w:rsidR="00EA3D16" w:rsidRPr="00EA3D16" w:rsidRDefault="00EA3D16" w:rsidP="00EA3D16">
      <w:pPr>
        <w:spacing w:before="240" w:after="240" w:line="240" w:lineRule="auto"/>
        <w:ind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3.</w:t>
      </w:r>
      <w:r w:rsidRPr="00EA3D16">
        <w:rPr>
          <w:rFonts w:ascii="Times New Roman" w:eastAsia="Times New Roman" w:hAnsi="Times New Roman" w:cs="Times New Roman"/>
          <w:color w:val="000000"/>
          <w:sz w:val="14"/>
          <w:szCs w:val="14"/>
        </w:rPr>
        <w:t xml:space="preserve">      </w:t>
      </w:r>
      <w:r w:rsidRPr="00EA3D16">
        <w:rPr>
          <w:rFonts w:ascii="Times New Roman" w:eastAsia="Times New Roman" w:hAnsi="Times New Roman" w:cs="Times New Roman"/>
          <w:color w:val="000000"/>
          <w:sz w:val="16"/>
          <w:szCs w:val="16"/>
        </w:rPr>
        <w:t>Could include</w:t>
      </w:r>
    </w:p>
    <w:p w14:paraId="2D6316C6" w14:textId="77777777" w:rsidR="00EA3D16" w:rsidRPr="00EA3D16" w:rsidRDefault="00EA3D16" w:rsidP="00EA3D16">
      <w:pPr>
        <w:spacing w:before="240" w:after="240" w:line="240" w:lineRule="auto"/>
        <w:ind w:left="108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w:t>
      </w:r>
      <w:r w:rsidRPr="00EA3D16">
        <w:rPr>
          <w:rFonts w:ascii="Times New Roman" w:eastAsia="Times New Roman" w:hAnsi="Times New Roman" w:cs="Times New Roman"/>
          <w:color w:val="000000"/>
          <w:sz w:val="14"/>
          <w:szCs w:val="14"/>
        </w:rPr>
        <w:t xml:space="preserve">        </w:t>
      </w:r>
      <w:r w:rsidRPr="00EA3D16">
        <w:rPr>
          <w:rFonts w:ascii="Times New Roman" w:eastAsia="Times New Roman" w:hAnsi="Times New Roman" w:cs="Times New Roman"/>
          <w:color w:val="000000"/>
          <w:sz w:val="16"/>
          <w:szCs w:val="16"/>
        </w:rPr>
        <w:t>Option to ask queries anonymously</w:t>
      </w:r>
    </w:p>
    <w:p w14:paraId="4D6D76F5" w14:textId="77777777" w:rsidR="00EA3D16" w:rsidRPr="00EA3D16" w:rsidRDefault="00EA3D16" w:rsidP="00EA3D16">
      <w:pPr>
        <w:spacing w:before="240" w:after="240" w:line="240" w:lineRule="auto"/>
        <w:ind w:left="108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w:t>
      </w:r>
      <w:r w:rsidRPr="00EA3D16">
        <w:rPr>
          <w:rFonts w:ascii="Times New Roman" w:eastAsia="Times New Roman" w:hAnsi="Times New Roman" w:cs="Times New Roman"/>
          <w:color w:val="000000"/>
          <w:sz w:val="14"/>
          <w:szCs w:val="14"/>
        </w:rPr>
        <w:t xml:space="preserve">        </w:t>
      </w:r>
      <w:r w:rsidRPr="00EA3D16">
        <w:rPr>
          <w:rFonts w:ascii="Times New Roman" w:eastAsia="Times New Roman" w:hAnsi="Times New Roman" w:cs="Times New Roman"/>
          <w:color w:val="000000"/>
          <w:sz w:val="16"/>
          <w:szCs w:val="16"/>
        </w:rPr>
        <w:t>Option to share screen and other needed materials</w:t>
      </w:r>
    </w:p>
    <w:p w14:paraId="7B79645A" w14:textId="77777777" w:rsidR="00EA3D16" w:rsidRPr="00EA3D16" w:rsidRDefault="00EA3D16" w:rsidP="00EA3D16">
      <w:pPr>
        <w:spacing w:before="240" w:after="240" w:line="240" w:lineRule="auto"/>
        <w:ind w:left="108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 xml:space="preserve">(It has been observed that few students often feel shy or awkward to ask doubts in a class with a strength 100-150 or even 50 because they fear being perceived as stupid or dumb. Although I do believe that there is no shame is asking question however </w:t>
      </w:r>
      <w:proofErr w:type="gramStart"/>
      <w:r w:rsidRPr="00EA3D16">
        <w:rPr>
          <w:rFonts w:ascii="Times New Roman" w:eastAsia="Times New Roman" w:hAnsi="Times New Roman" w:cs="Times New Roman"/>
          <w:color w:val="000000"/>
          <w:sz w:val="16"/>
          <w:szCs w:val="16"/>
        </w:rPr>
        <w:t>dumb</w:t>
      </w:r>
      <w:proofErr w:type="gramEnd"/>
      <w:r w:rsidRPr="00EA3D16">
        <w:rPr>
          <w:rFonts w:ascii="Times New Roman" w:eastAsia="Times New Roman" w:hAnsi="Times New Roman" w:cs="Times New Roman"/>
          <w:color w:val="000000"/>
          <w:sz w:val="16"/>
          <w:szCs w:val="16"/>
        </w:rPr>
        <w:t xml:space="preserve"> they may be adding a option that obscures your name could benefit active participation of class. Moreover, adding tools that allow sharing of screen or other documentation could demonstrate better understanding of concepts.) </w:t>
      </w:r>
    </w:p>
    <w:p w14:paraId="7B0BB83E" w14:textId="77777777" w:rsidR="00EA3D16" w:rsidRPr="00EA3D16" w:rsidRDefault="00EA3D16" w:rsidP="00EA3D16">
      <w:pPr>
        <w:spacing w:before="240" w:after="240" w:line="240" w:lineRule="auto"/>
        <w:ind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4.</w:t>
      </w:r>
      <w:r w:rsidRPr="00EA3D16">
        <w:rPr>
          <w:rFonts w:ascii="Times New Roman" w:eastAsia="Times New Roman" w:hAnsi="Times New Roman" w:cs="Times New Roman"/>
          <w:color w:val="000000"/>
          <w:sz w:val="14"/>
          <w:szCs w:val="14"/>
        </w:rPr>
        <w:t xml:space="preserve">      </w:t>
      </w:r>
      <w:r w:rsidRPr="00EA3D16">
        <w:rPr>
          <w:rFonts w:ascii="Times New Roman" w:eastAsia="Times New Roman" w:hAnsi="Times New Roman" w:cs="Times New Roman"/>
          <w:color w:val="000000"/>
          <w:sz w:val="16"/>
          <w:szCs w:val="16"/>
        </w:rPr>
        <w:t>Exclude</w:t>
      </w:r>
    </w:p>
    <w:p w14:paraId="0BA823EE" w14:textId="77777777" w:rsidR="00EA3D16" w:rsidRPr="00EA3D16" w:rsidRDefault="00EA3D16" w:rsidP="00EA3D16">
      <w:pPr>
        <w:spacing w:before="240" w:after="240" w:line="240" w:lineRule="auto"/>
        <w:ind w:left="108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w:t>
      </w:r>
      <w:r w:rsidRPr="00EA3D16">
        <w:rPr>
          <w:rFonts w:ascii="Times New Roman" w:eastAsia="Times New Roman" w:hAnsi="Times New Roman" w:cs="Times New Roman"/>
          <w:color w:val="000000"/>
          <w:sz w:val="14"/>
          <w:szCs w:val="14"/>
        </w:rPr>
        <w:t xml:space="preserve">        </w:t>
      </w:r>
      <w:r w:rsidRPr="00EA3D16">
        <w:rPr>
          <w:rFonts w:ascii="Times New Roman" w:eastAsia="Times New Roman" w:hAnsi="Times New Roman" w:cs="Times New Roman"/>
          <w:color w:val="000000"/>
          <w:sz w:val="16"/>
          <w:szCs w:val="16"/>
        </w:rPr>
        <w:t>Specific format for uploading files.</w:t>
      </w:r>
    </w:p>
    <w:p w14:paraId="4C77093F" w14:textId="77777777" w:rsidR="00EA3D16" w:rsidRPr="00EA3D16" w:rsidRDefault="00EA3D16" w:rsidP="00EA3D16">
      <w:pPr>
        <w:spacing w:before="240" w:after="240" w:line="240" w:lineRule="auto"/>
        <w:ind w:left="108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 xml:space="preserve">(This has been a major issue among students who have even lost grades due to the aforementioned “feature”. Majority of the time file submission format is not compatible with the file that the students are able to upload. This could either be due to difference in application used or operating system. Students </w:t>
      </w:r>
      <w:proofErr w:type="gramStart"/>
      <w:r w:rsidRPr="00EA3D16">
        <w:rPr>
          <w:rFonts w:ascii="Times New Roman" w:eastAsia="Times New Roman" w:hAnsi="Times New Roman" w:cs="Times New Roman"/>
          <w:color w:val="000000"/>
          <w:sz w:val="16"/>
          <w:szCs w:val="16"/>
        </w:rPr>
        <w:t>have to</w:t>
      </w:r>
      <w:proofErr w:type="gramEnd"/>
      <w:r w:rsidRPr="00EA3D16">
        <w:rPr>
          <w:rFonts w:ascii="Times New Roman" w:eastAsia="Times New Roman" w:hAnsi="Times New Roman" w:cs="Times New Roman"/>
          <w:color w:val="000000"/>
          <w:sz w:val="16"/>
          <w:szCs w:val="16"/>
        </w:rPr>
        <w:t xml:space="preserve"> make an extra effort on numerous occasions to either convert their file format using untrusted online resources that takes between seconds to even hours and does not guarantee precision when the format is being changed such as word documents to pdf or they have to create the submission again in the specified format.)</w:t>
      </w:r>
    </w:p>
    <w:p w14:paraId="0DAAA10A" w14:textId="77777777" w:rsidR="00EA3D16" w:rsidRPr="00EA3D16" w:rsidRDefault="00EA3D16" w:rsidP="00EA3D16">
      <w:pPr>
        <w:spacing w:after="24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r w:rsidRPr="00EA3D16">
        <w:rPr>
          <w:rFonts w:ascii="Times New Roman" w:eastAsia="Times New Roman" w:hAnsi="Times New Roman" w:cs="Times New Roman"/>
          <w:sz w:val="24"/>
          <w:szCs w:val="24"/>
        </w:rPr>
        <w:br/>
      </w:r>
      <w:r w:rsidRPr="00EA3D16">
        <w:rPr>
          <w:rFonts w:ascii="Times New Roman" w:eastAsia="Times New Roman" w:hAnsi="Times New Roman" w:cs="Times New Roman"/>
          <w:sz w:val="24"/>
          <w:szCs w:val="24"/>
        </w:rPr>
        <w:br/>
      </w:r>
      <w:r w:rsidRPr="00EA3D16">
        <w:rPr>
          <w:rFonts w:ascii="Times New Roman" w:eastAsia="Times New Roman" w:hAnsi="Times New Roman" w:cs="Times New Roman"/>
          <w:sz w:val="24"/>
          <w:szCs w:val="24"/>
        </w:rPr>
        <w:br/>
      </w:r>
      <w:r w:rsidRPr="00EA3D16">
        <w:rPr>
          <w:rFonts w:ascii="Times New Roman" w:eastAsia="Times New Roman" w:hAnsi="Times New Roman" w:cs="Times New Roman"/>
          <w:sz w:val="24"/>
          <w:szCs w:val="24"/>
        </w:rPr>
        <w:br/>
      </w:r>
      <w:r w:rsidRPr="00EA3D16">
        <w:rPr>
          <w:rFonts w:ascii="Times New Roman" w:eastAsia="Times New Roman" w:hAnsi="Times New Roman" w:cs="Times New Roman"/>
          <w:sz w:val="24"/>
          <w:szCs w:val="24"/>
        </w:rPr>
        <w:br/>
      </w:r>
      <w:r w:rsidRPr="00EA3D16">
        <w:rPr>
          <w:rFonts w:ascii="Times New Roman" w:eastAsia="Times New Roman" w:hAnsi="Times New Roman" w:cs="Times New Roman"/>
          <w:sz w:val="24"/>
          <w:szCs w:val="24"/>
        </w:rPr>
        <w:br/>
      </w:r>
      <w:r w:rsidRPr="00EA3D16">
        <w:rPr>
          <w:rFonts w:ascii="Times New Roman" w:eastAsia="Times New Roman" w:hAnsi="Times New Roman" w:cs="Times New Roman"/>
          <w:sz w:val="24"/>
          <w:szCs w:val="24"/>
        </w:rPr>
        <w:br/>
      </w:r>
      <w:r w:rsidRPr="00EA3D16">
        <w:rPr>
          <w:rFonts w:ascii="Times New Roman" w:eastAsia="Times New Roman" w:hAnsi="Times New Roman" w:cs="Times New Roman"/>
          <w:sz w:val="24"/>
          <w:szCs w:val="24"/>
        </w:rPr>
        <w:br/>
      </w:r>
    </w:p>
    <w:p w14:paraId="65F0A65E"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b/>
          <w:bCs/>
          <w:color w:val="000000"/>
          <w:u w:val="single"/>
        </w:rPr>
        <w:lastRenderedPageBreak/>
        <w:t xml:space="preserve">Analysis of the </w:t>
      </w:r>
      <w:proofErr w:type="gramStart"/>
      <w:r w:rsidRPr="00EA3D16">
        <w:rPr>
          <w:rFonts w:ascii="Times New Roman" w:eastAsia="Times New Roman" w:hAnsi="Times New Roman" w:cs="Times New Roman"/>
          <w:b/>
          <w:bCs/>
          <w:color w:val="000000"/>
          <w:u w:val="single"/>
        </w:rPr>
        <w:t>interview(</w:t>
      </w:r>
      <w:proofErr w:type="gramEnd"/>
      <w:r w:rsidRPr="00EA3D16">
        <w:rPr>
          <w:rFonts w:ascii="Times New Roman" w:eastAsia="Times New Roman" w:hAnsi="Times New Roman" w:cs="Times New Roman"/>
          <w:b/>
          <w:bCs/>
          <w:color w:val="000000"/>
          <w:u w:val="single"/>
        </w:rPr>
        <w:t>Requirements)</w:t>
      </w:r>
    </w:p>
    <w:p w14:paraId="5C2B44A8"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b/>
          <w:bCs/>
          <w:color w:val="000000"/>
          <w:u w:val="single"/>
        </w:rPr>
        <w:t>Zhe Liu</w:t>
      </w:r>
    </w:p>
    <w:p w14:paraId="02F5B913" w14:textId="77777777" w:rsidR="00EA3D16" w:rsidRPr="00EA3D16" w:rsidRDefault="00EA3D16" w:rsidP="00EA3D16">
      <w:pPr>
        <w:spacing w:after="0" w:line="240" w:lineRule="auto"/>
        <w:rPr>
          <w:rFonts w:ascii="Times New Roman" w:eastAsia="Times New Roman" w:hAnsi="Times New Roman" w:cs="Times New Roman"/>
          <w:sz w:val="24"/>
          <w:szCs w:val="24"/>
        </w:rPr>
      </w:pPr>
    </w:p>
    <w:p w14:paraId="27C9D1CA" w14:textId="77777777" w:rsidR="00EA3D16" w:rsidRPr="00EA3D16" w:rsidRDefault="00EA3D16" w:rsidP="00EA3D16">
      <w:pPr>
        <w:spacing w:before="240" w:after="24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1.  Absolutely must include</w:t>
      </w:r>
    </w:p>
    <w:p w14:paraId="0481FB98" w14:textId="77777777" w:rsidR="00EA3D16" w:rsidRPr="00EA3D16" w:rsidRDefault="00EA3D16" w:rsidP="00EA3D16">
      <w:pPr>
        <w:spacing w:before="240" w:after="240" w:line="240" w:lineRule="auto"/>
        <w:ind w:left="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A: Make it easier for students to state their opinions or questions. Living chat can send photos and screenshots.</w:t>
      </w:r>
    </w:p>
    <w:p w14:paraId="099DAC19" w14:textId="77777777" w:rsidR="00EA3D16" w:rsidRPr="00EA3D16" w:rsidRDefault="00EA3D16" w:rsidP="00EA3D16">
      <w:pPr>
        <w:spacing w:before="240" w:after="240" w:line="240" w:lineRule="auto"/>
        <w:ind w:left="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B: Private mailbox function. Students can leave messages for other students. The reason for not using the private chat function is to prevent students from chatting in class.</w:t>
      </w:r>
    </w:p>
    <w:p w14:paraId="00DFDF34" w14:textId="77777777" w:rsidR="00EA3D16" w:rsidRPr="00EA3D16" w:rsidRDefault="00EA3D16" w:rsidP="00EA3D16">
      <w:pPr>
        <w:spacing w:before="240" w:after="240" w:line="240" w:lineRule="auto"/>
        <w:ind w:left="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C: Raise your hand to speak (to prevent multiple speakers from speaking at the same time)</w:t>
      </w:r>
    </w:p>
    <w:p w14:paraId="27827022" w14:textId="77777777" w:rsidR="00EA3D16" w:rsidRPr="00EA3D16" w:rsidRDefault="00EA3D16" w:rsidP="00EA3D16">
      <w:pPr>
        <w:spacing w:before="240" w:after="240" w:line="240" w:lineRule="auto"/>
        <w:ind w:left="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The main goal of this section is to make it easier and more effective for users to participate in online courses. Compared with In-person classes, online courses limit students' interaction and participation.</w:t>
      </w:r>
    </w:p>
    <w:p w14:paraId="5214A291" w14:textId="77777777" w:rsidR="00EA3D16" w:rsidRPr="00EA3D16" w:rsidRDefault="00EA3D16" w:rsidP="00EA3D16">
      <w:pPr>
        <w:spacing w:after="0" w:line="240" w:lineRule="auto"/>
        <w:rPr>
          <w:rFonts w:ascii="Times New Roman" w:eastAsia="Times New Roman" w:hAnsi="Times New Roman" w:cs="Times New Roman"/>
          <w:sz w:val="24"/>
          <w:szCs w:val="24"/>
        </w:rPr>
      </w:pPr>
    </w:p>
    <w:p w14:paraId="7CAD6E53" w14:textId="77777777" w:rsidR="00EA3D16" w:rsidRPr="00EA3D16" w:rsidRDefault="00EA3D16" w:rsidP="00EA3D16">
      <w:pPr>
        <w:spacing w:before="240" w:after="24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2. Should include</w:t>
      </w:r>
    </w:p>
    <w:p w14:paraId="246E5FFD" w14:textId="77777777" w:rsidR="00EA3D16" w:rsidRPr="00EA3D16" w:rsidRDefault="00EA3D16" w:rsidP="00EA3D16">
      <w:pPr>
        <w:spacing w:before="240" w:after="240" w:line="240" w:lineRule="auto"/>
        <w:ind w:left="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A: There is an option for students not to show the video or name to anyone except the professor. Make it easier for shy students to participate in the class actively.</w:t>
      </w:r>
    </w:p>
    <w:p w14:paraId="39652DE0" w14:textId="77777777" w:rsidR="00EA3D16" w:rsidRPr="00EA3D16" w:rsidRDefault="00EA3D16" w:rsidP="00EA3D16">
      <w:pPr>
        <w:spacing w:before="240" w:after="240" w:line="240" w:lineRule="auto"/>
        <w:ind w:left="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B: Video synchronization download function. The live lecture is synchronized to a local file. With this extension, teachers can choose to let only students in the course synchronize the videos.</w:t>
      </w:r>
    </w:p>
    <w:p w14:paraId="799DB05B" w14:textId="77777777" w:rsidR="00EA3D16" w:rsidRPr="00EA3D16" w:rsidRDefault="00EA3D16" w:rsidP="00EA3D16">
      <w:pPr>
        <w:spacing w:before="240" w:after="240" w:line="240" w:lineRule="auto"/>
        <w:ind w:firstLine="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Some of the features here enhance the students' learning experience. It is also helpful for teachers to evaluate students' participation scores.</w:t>
      </w:r>
    </w:p>
    <w:p w14:paraId="318385ED" w14:textId="77777777" w:rsidR="00EA3D16" w:rsidRPr="00EA3D16" w:rsidRDefault="00EA3D16" w:rsidP="00EA3D16">
      <w:pPr>
        <w:spacing w:after="0" w:line="240" w:lineRule="auto"/>
        <w:rPr>
          <w:rFonts w:ascii="Times New Roman" w:eastAsia="Times New Roman" w:hAnsi="Times New Roman" w:cs="Times New Roman"/>
          <w:sz w:val="24"/>
          <w:szCs w:val="24"/>
        </w:rPr>
      </w:pPr>
    </w:p>
    <w:p w14:paraId="1DB59A1C" w14:textId="77777777" w:rsidR="00EA3D16" w:rsidRPr="00EA3D16" w:rsidRDefault="00EA3D16" w:rsidP="00EA3D16">
      <w:pPr>
        <w:spacing w:before="240" w:after="24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3. Could include</w:t>
      </w:r>
    </w:p>
    <w:p w14:paraId="5AE5E2D0" w14:textId="77777777" w:rsidR="00EA3D16" w:rsidRPr="00EA3D16" w:rsidRDefault="00EA3D16" w:rsidP="00EA3D16">
      <w:pPr>
        <w:spacing w:before="240" w:after="240" w:line="240" w:lineRule="auto"/>
        <w:ind w:firstLine="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A: Analog classroom interface, instead of video window grid</w:t>
      </w:r>
    </w:p>
    <w:p w14:paraId="403B19B5" w14:textId="77777777" w:rsidR="00EA3D16" w:rsidRPr="00EA3D16" w:rsidRDefault="00EA3D16" w:rsidP="00EA3D16">
      <w:pPr>
        <w:spacing w:before="240" w:after="240" w:line="240" w:lineRule="auto"/>
        <w:ind w:firstLine="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B: Internal panel on live lectures that access class materials</w:t>
      </w:r>
    </w:p>
    <w:p w14:paraId="36560DEB" w14:textId="77777777" w:rsidR="00EA3D16" w:rsidRPr="00EA3D16" w:rsidRDefault="00EA3D16" w:rsidP="00EA3D16">
      <w:pPr>
        <w:spacing w:before="240" w:after="240" w:line="240" w:lineRule="auto"/>
        <w:ind w:left="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These features enrich the program, but there are alternatives, such as the ability for teachers to send links to download materials in chat channels.</w:t>
      </w:r>
    </w:p>
    <w:p w14:paraId="1E60D00F" w14:textId="77777777" w:rsidR="00EA3D16" w:rsidRPr="00EA3D16" w:rsidRDefault="00EA3D16" w:rsidP="00EA3D16">
      <w:pPr>
        <w:spacing w:before="240" w:after="240" w:line="240" w:lineRule="auto"/>
        <w:ind w:firstLine="720"/>
        <w:rPr>
          <w:rFonts w:ascii="Times New Roman" w:eastAsia="Times New Roman" w:hAnsi="Times New Roman" w:cs="Times New Roman"/>
          <w:sz w:val="24"/>
          <w:szCs w:val="24"/>
        </w:rPr>
      </w:pPr>
      <w:proofErr w:type="gramStart"/>
      <w:r w:rsidRPr="00EA3D16">
        <w:rPr>
          <w:rFonts w:ascii="Times New Roman" w:eastAsia="Times New Roman" w:hAnsi="Times New Roman" w:cs="Times New Roman"/>
          <w:color w:val="000000"/>
          <w:sz w:val="16"/>
          <w:szCs w:val="16"/>
        </w:rPr>
        <w:t>c..</w:t>
      </w:r>
      <w:proofErr w:type="gramEnd"/>
      <w:r w:rsidRPr="00EA3D16">
        <w:rPr>
          <w:rFonts w:ascii="Times New Roman" w:eastAsia="Times New Roman" w:hAnsi="Times New Roman" w:cs="Times New Roman"/>
          <w:color w:val="000000"/>
          <w:sz w:val="16"/>
          <w:szCs w:val="16"/>
        </w:rPr>
        <w:t xml:space="preserve"> Microphone/camera issues</w:t>
      </w:r>
    </w:p>
    <w:p w14:paraId="031A8135" w14:textId="77777777" w:rsidR="00EA3D16" w:rsidRPr="00EA3D16" w:rsidRDefault="00EA3D16" w:rsidP="00EA3D16">
      <w:pPr>
        <w:spacing w:after="0" w:line="240" w:lineRule="auto"/>
        <w:rPr>
          <w:rFonts w:ascii="Times New Roman" w:eastAsia="Times New Roman" w:hAnsi="Times New Roman" w:cs="Times New Roman"/>
          <w:sz w:val="24"/>
          <w:szCs w:val="24"/>
        </w:rPr>
      </w:pPr>
    </w:p>
    <w:p w14:paraId="2ADB72BF" w14:textId="77777777" w:rsidR="00EA3D16" w:rsidRPr="00EA3D16" w:rsidRDefault="00EA3D16" w:rsidP="00EA3D16">
      <w:pPr>
        <w:spacing w:before="240" w:after="24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4. Exclude</w:t>
      </w:r>
    </w:p>
    <w:p w14:paraId="3FCDCE79" w14:textId="77777777" w:rsidR="00EA3D16" w:rsidRPr="00EA3D16" w:rsidRDefault="00EA3D16" w:rsidP="00EA3D16">
      <w:pPr>
        <w:spacing w:before="240" w:after="240" w:line="240" w:lineRule="auto"/>
        <w:ind w:firstLine="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a. File type compatibility</w:t>
      </w:r>
    </w:p>
    <w:p w14:paraId="5576D491" w14:textId="77777777" w:rsidR="00EA3D16" w:rsidRPr="00EA3D16" w:rsidRDefault="00EA3D16" w:rsidP="00EA3D16">
      <w:pPr>
        <w:spacing w:after="0" w:line="240" w:lineRule="auto"/>
        <w:rPr>
          <w:rFonts w:ascii="Times New Roman" w:eastAsia="Times New Roman" w:hAnsi="Times New Roman" w:cs="Times New Roman"/>
          <w:sz w:val="24"/>
          <w:szCs w:val="24"/>
        </w:rPr>
      </w:pPr>
    </w:p>
    <w:p w14:paraId="4AC5ABFF" w14:textId="77777777" w:rsidR="00EA3D16" w:rsidRPr="00EA3D16" w:rsidRDefault="00EA3D16" w:rsidP="00EA3D16">
      <w:pPr>
        <w:spacing w:before="240" w:after="240" w:line="240" w:lineRule="auto"/>
        <w:ind w:left="720"/>
        <w:rPr>
          <w:rFonts w:ascii="Times New Roman" w:eastAsia="Times New Roman" w:hAnsi="Times New Roman" w:cs="Times New Roman"/>
          <w:sz w:val="24"/>
          <w:szCs w:val="24"/>
        </w:rPr>
      </w:pPr>
      <w:r w:rsidRPr="00EA3D16">
        <w:rPr>
          <w:rFonts w:ascii="Times New Roman" w:eastAsia="Times New Roman" w:hAnsi="Times New Roman" w:cs="Times New Roman"/>
          <w:color w:val="000000"/>
          <w:sz w:val="16"/>
          <w:szCs w:val="16"/>
        </w:rPr>
        <w:t>The target user of this program is university students, students themselves should know how to convert commonly used files such as PDF, Word, TXT, and so on.</w:t>
      </w:r>
    </w:p>
    <w:p w14:paraId="1C643001" w14:textId="77777777" w:rsidR="00EA3D16" w:rsidRPr="00EA3D16" w:rsidRDefault="00EA3D16" w:rsidP="00EA3D16">
      <w:pPr>
        <w:spacing w:after="24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r w:rsidRPr="00EA3D16">
        <w:rPr>
          <w:rFonts w:ascii="Times New Roman" w:eastAsia="Times New Roman" w:hAnsi="Times New Roman" w:cs="Times New Roman"/>
          <w:sz w:val="24"/>
          <w:szCs w:val="24"/>
        </w:rPr>
        <w:br/>
      </w:r>
    </w:p>
    <w:p w14:paraId="4A924C16"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b/>
          <w:bCs/>
          <w:color w:val="000000"/>
          <w:u w:val="single"/>
        </w:rPr>
        <w:t xml:space="preserve">Analysis of the </w:t>
      </w:r>
      <w:proofErr w:type="gramStart"/>
      <w:r w:rsidRPr="00EA3D16">
        <w:rPr>
          <w:rFonts w:ascii="Times New Roman" w:eastAsia="Times New Roman" w:hAnsi="Times New Roman" w:cs="Times New Roman"/>
          <w:b/>
          <w:bCs/>
          <w:color w:val="000000"/>
          <w:u w:val="single"/>
        </w:rPr>
        <w:t>interview(</w:t>
      </w:r>
      <w:proofErr w:type="gramEnd"/>
      <w:r w:rsidRPr="00EA3D16">
        <w:rPr>
          <w:rFonts w:ascii="Times New Roman" w:eastAsia="Times New Roman" w:hAnsi="Times New Roman" w:cs="Times New Roman"/>
          <w:b/>
          <w:bCs/>
          <w:color w:val="000000"/>
          <w:u w:val="single"/>
        </w:rPr>
        <w:t>Requirements)</w:t>
      </w:r>
    </w:p>
    <w:p w14:paraId="697DCAE5"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b/>
          <w:bCs/>
          <w:color w:val="70AD47"/>
          <w:u w:val="single"/>
        </w:rPr>
        <w:lastRenderedPageBreak/>
        <w:t>Pritpal</w:t>
      </w:r>
    </w:p>
    <w:p w14:paraId="19DDAA68"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 </w:t>
      </w:r>
    </w:p>
    <w:p w14:paraId="67DF0AE1" w14:textId="77777777" w:rsidR="00EA3D16" w:rsidRPr="00EA3D16" w:rsidRDefault="00EA3D16" w:rsidP="00EA3D16">
      <w:pPr>
        <w:spacing w:before="240" w:after="240" w:line="240" w:lineRule="auto"/>
        <w:ind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1.       Absolutely must include</w:t>
      </w:r>
    </w:p>
    <w:p w14:paraId="72B1554B" w14:textId="77777777" w:rsidR="00EA3D16" w:rsidRPr="00EA3D16" w:rsidRDefault="00EA3D16" w:rsidP="00EA3D16">
      <w:pPr>
        <w:spacing w:before="240" w:after="240" w:line="240" w:lineRule="auto"/>
        <w:ind w:left="144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a.       Built in menu for documents/lecture notes/email/ and communication with team/classmates</w:t>
      </w:r>
    </w:p>
    <w:p w14:paraId="18220C3E" w14:textId="77777777" w:rsidR="00EA3D16" w:rsidRPr="00EA3D16" w:rsidRDefault="00EA3D16" w:rsidP="00EA3D16">
      <w:pPr>
        <w:spacing w:before="240" w:after="240" w:line="240" w:lineRule="auto"/>
        <w:ind w:left="108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The main goal of this portion is to allow easy access for users so they can remain focused on the lecture without having to mess around with tabs which could be a problem for people with slow pc or if they on a phone and find it hard to multitask using multiple tabs</w:t>
      </w:r>
    </w:p>
    <w:p w14:paraId="6D3C72DF" w14:textId="77777777" w:rsidR="00EA3D16" w:rsidRPr="00EA3D16" w:rsidRDefault="00EA3D16" w:rsidP="00EA3D16">
      <w:pPr>
        <w:spacing w:before="240" w:after="240" w:line="240" w:lineRule="auto"/>
        <w:ind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2.       Should include</w:t>
      </w:r>
    </w:p>
    <w:p w14:paraId="430FD8BC" w14:textId="77777777" w:rsidR="00EA3D16" w:rsidRPr="00EA3D16" w:rsidRDefault="00EA3D16" w:rsidP="00EA3D16">
      <w:pPr>
        <w:spacing w:before="240" w:after="240" w:line="240" w:lineRule="auto"/>
        <w:ind w:left="144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a.      Completely anonymous participation mode to alleviate shyness</w:t>
      </w:r>
    </w:p>
    <w:p w14:paraId="51FA8AB9" w14:textId="77777777" w:rsidR="00EA3D16" w:rsidRPr="00EA3D16" w:rsidRDefault="00EA3D16" w:rsidP="00EA3D16">
      <w:pPr>
        <w:spacing w:before="240" w:after="240" w:line="240" w:lineRule="auto"/>
        <w:ind w:left="144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b.       Communication panel to show which inputs/outputs are being used to easily troubleshoot audio issues</w:t>
      </w:r>
    </w:p>
    <w:p w14:paraId="13A8C0AA" w14:textId="77777777" w:rsidR="00EA3D16" w:rsidRPr="00EA3D16" w:rsidRDefault="00EA3D16" w:rsidP="00EA3D16">
      <w:pPr>
        <w:spacing w:before="240" w:after="240" w:line="240" w:lineRule="auto"/>
        <w:ind w:left="108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 xml:space="preserve">These fixes to the UI will allow students to feel </w:t>
      </w:r>
      <w:proofErr w:type="gramStart"/>
      <w:r w:rsidRPr="00EA3D16">
        <w:rPr>
          <w:rFonts w:ascii="Times New Roman" w:eastAsia="Times New Roman" w:hAnsi="Times New Roman" w:cs="Times New Roman"/>
          <w:color w:val="000000"/>
        </w:rPr>
        <w:t>more safe</w:t>
      </w:r>
      <w:proofErr w:type="gramEnd"/>
      <w:r w:rsidRPr="00EA3D16">
        <w:rPr>
          <w:rFonts w:ascii="Times New Roman" w:eastAsia="Times New Roman" w:hAnsi="Times New Roman" w:cs="Times New Roman"/>
          <w:color w:val="000000"/>
        </w:rPr>
        <w:t xml:space="preserve"> and be able to solve issues which were preventing them from participating</w:t>
      </w:r>
    </w:p>
    <w:p w14:paraId="4BF3EAFC" w14:textId="77777777" w:rsidR="00EA3D16" w:rsidRPr="00EA3D16" w:rsidRDefault="00EA3D16" w:rsidP="00EA3D16">
      <w:pPr>
        <w:spacing w:before="240" w:after="240" w:line="240" w:lineRule="auto"/>
        <w:ind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3.       Could include</w:t>
      </w:r>
    </w:p>
    <w:p w14:paraId="678AAC59" w14:textId="77777777" w:rsidR="00EA3D16" w:rsidRPr="00EA3D16" w:rsidRDefault="00EA3D16" w:rsidP="00EA3D16">
      <w:pPr>
        <w:spacing w:before="240" w:after="240" w:line="240" w:lineRule="auto"/>
        <w:ind w:left="144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 xml:space="preserve">a.       Bigger </w:t>
      </w:r>
      <w:proofErr w:type="gramStart"/>
      <w:r w:rsidRPr="00EA3D16">
        <w:rPr>
          <w:rFonts w:ascii="Times New Roman" w:eastAsia="Times New Roman" w:hAnsi="Times New Roman" w:cs="Times New Roman"/>
          <w:color w:val="000000"/>
        </w:rPr>
        <w:t>on screen</w:t>
      </w:r>
      <w:proofErr w:type="gramEnd"/>
      <w:r w:rsidRPr="00EA3D16">
        <w:rPr>
          <w:rFonts w:ascii="Times New Roman" w:eastAsia="Times New Roman" w:hAnsi="Times New Roman" w:cs="Times New Roman"/>
          <w:color w:val="000000"/>
        </w:rPr>
        <w:t xml:space="preserve"> indicator showing volume options and if your mic currently picking up audio or not</w:t>
      </w:r>
    </w:p>
    <w:p w14:paraId="4E02B443" w14:textId="77777777" w:rsidR="00EA3D16" w:rsidRPr="00EA3D16" w:rsidRDefault="00EA3D16" w:rsidP="00EA3D16">
      <w:pPr>
        <w:spacing w:before="240" w:after="240" w:line="240" w:lineRule="auto"/>
        <w:ind w:left="144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b.       Ability for students to describe how they are reacting if camera is turned off</w:t>
      </w:r>
    </w:p>
    <w:p w14:paraId="58CA57B0" w14:textId="77777777" w:rsidR="00EA3D16" w:rsidRPr="00EA3D16" w:rsidRDefault="00EA3D16" w:rsidP="00EA3D16">
      <w:pPr>
        <w:spacing w:before="240" w:after="240" w:line="240" w:lineRule="auto"/>
        <w:ind w:left="144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c.       Add notifications when live lectures are beginning</w:t>
      </w:r>
    </w:p>
    <w:p w14:paraId="6592E39C" w14:textId="77777777" w:rsidR="00EA3D16" w:rsidRPr="00EA3D16" w:rsidRDefault="00EA3D16" w:rsidP="00EA3D16">
      <w:pPr>
        <w:spacing w:before="240" w:after="240" w:line="240" w:lineRule="auto"/>
        <w:ind w:left="144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d.       Possibly add a reward system for actively participating students to increase number of students attending lecture live</w:t>
      </w:r>
    </w:p>
    <w:p w14:paraId="4F32CE5C" w14:textId="77777777" w:rsidR="00EA3D16" w:rsidRPr="00EA3D16" w:rsidRDefault="00EA3D16" w:rsidP="00EA3D16">
      <w:pPr>
        <w:spacing w:before="240" w:after="240" w:line="240" w:lineRule="auto"/>
        <w:ind w:left="108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Small changes to improve the usability of certain small tasks to allow for more usability to increase number of students participating in lectures</w:t>
      </w:r>
    </w:p>
    <w:p w14:paraId="6B236E78" w14:textId="77777777" w:rsidR="00EA3D16" w:rsidRPr="00EA3D16" w:rsidRDefault="00EA3D16" w:rsidP="00EA3D16">
      <w:pPr>
        <w:spacing w:before="240" w:after="240" w:line="240" w:lineRule="auto"/>
        <w:ind w:left="108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 </w:t>
      </w:r>
    </w:p>
    <w:p w14:paraId="4951E3A2" w14:textId="77777777" w:rsidR="00EA3D16" w:rsidRPr="00EA3D16" w:rsidRDefault="00EA3D16" w:rsidP="00EA3D16">
      <w:pPr>
        <w:spacing w:before="240" w:after="240" w:line="240" w:lineRule="auto"/>
        <w:ind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4.       Exclude</w:t>
      </w:r>
    </w:p>
    <w:p w14:paraId="6596A95F" w14:textId="77777777" w:rsidR="00EA3D16" w:rsidRPr="00EA3D16" w:rsidRDefault="00EA3D16" w:rsidP="00EA3D16">
      <w:pPr>
        <w:spacing w:before="240" w:after="240" w:line="240" w:lineRule="auto"/>
        <w:ind w:left="144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a.       File type compatibility</w:t>
      </w:r>
    </w:p>
    <w:p w14:paraId="5FEC9473" w14:textId="77777777" w:rsidR="00EA3D16" w:rsidRPr="00EA3D16" w:rsidRDefault="00EA3D16" w:rsidP="00EA3D16">
      <w:pPr>
        <w:spacing w:before="240" w:after="240" w:line="240" w:lineRule="auto"/>
        <w:ind w:left="144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 xml:space="preserve">b.  </w:t>
      </w:r>
      <w:r w:rsidRPr="00EA3D16">
        <w:rPr>
          <w:rFonts w:ascii="Times New Roman" w:eastAsia="Times New Roman" w:hAnsi="Times New Roman" w:cs="Times New Roman"/>
          <w:color w:val="000000"/>
        </w:rPr>
        <w:tab/>
        <w:t xml:space="preserve">Camera shyness, and </w:t>
      </w:r>
      <w:proofErr w:type="gramStart"/>
      <w:r w:rsidRPr="00EA3D16">
        <w:rPr>
          <w:rFonts w:ascii="Times New Roman" w:eastAsia="Times New Roman" w:hAnsi="Times New Roman" w:cs="Times New Roman"/>
          <w:color w:val="000000"/>
        </w:rPr>
        <w:t>others</w:t>
      </w:r>
      <w:proofErr w:type="gramEnd"/>
      <w:r w:rsidRPr="00EA3D16">
        <w:rPr>
          <w:rFonts w:ascii="Times New Roman" w:eastAsia="Times New Roman" w:hAnsi="Times New Roman" w:cs="Times New Roman"/>
          <w:color w:val="000000"/>
        </w:rPr>
        <w:t xml:space="preserve"> users having their cameras turned off</w:t>
      </w:r>
    </w:p>
    <w:p w14:paraId="1207F20C" w14:textId="77777777" w:rsidR="00EA3D16" w:rsidRPr="00EA3D16" w:rsidRDefault="00EA3D16" w:rsidP="00EA3D16">
      <w:pPr>
        <w:spacing w:before="240" w:after="240" w:line="240" w:lineRule="auto"/>
        <w:ind w:left="1440" w:hanging="360"/>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Issues which are not a concern for us</w:t>
      </w:r>
    </w:p>
    <w:p w14:paraId="55DD69E9"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color w:val="000000"/>
        </w:rPr>
        <w:t> </w:t>
      </w:r>
    </w:p>
    <w:p w14:paraId="2A34E849" w14:textId="77777777" w:rsidR="00EA3D16" w:rsidRPr="00EA3D16" w:rsidRDefault="00EA3D16" w:rsidP="00EA3D16">
      <w:pPr>
        <w:spacing w:after="240" w:line="240" w:lineRule="auto"/>
        <w:rPr>
          <w:rFonts w:ascii="Times New Roman" w:eastAsia="Times New Roman" w:hAnsi="Times New Roman" w:cs="Times New Roman"/>
          <w:sz w:val="24"/>
          <w:szCs w:val="24"/>
        </w:rPr>
      </w:pPr>
    </w:p>
    <w:p w14:paraId="4AC00DCA"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b/>
          <w:bCs/>
          <w:color w:val="000000"/>
        </w:rPr>
        <w:t>Analysis of the Interview (Requirements)</w:t>
      </w:r>
    </w:p>
    <w:p w14:paraId="44DDCCFC"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b/>
          <w:bCs/>
          <w:color w:val="FF0000"/>
          <w:u w:val="single"/>
        </w:rPr>
        <w:t>Rahil Sharma</w:t>
      </w:r>
    </w:p>
    <w:p w14:paraId="0C0DA7C8"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lastRenderedPageBreak/>
        <w:br/>
      </w:r>
    </w:p>
    <w:p w14:paraId="02EA5B08" w14:textId="77777777" w:rsidR="00EA3D16" w:rsidRPr="00EA3D16" w:rsidRDefault="00EA3D16" w:rsidP="00EA3D16">
      <w:pPr>
        <w:numPr>
          <w:ilvl w:val="0"/>
          <w:numId w:val="1"/>
        </w:numPr>
        <w:spacing w:after="0" w:line="240" w:lineRule="auto"/>
        <w:textAlignment w:val="baseline"/>
        <w:rPr>
          <w:rFonts w:ascii="Times New Roman" w:eastAsia="Times New Roman" w:hAnsi="Times New Roman" w:cs="Times New Roman"/>
          <w:b/>
          <w:bCs/>
          <w:color w:val="000000"/>
        </w:rPr>
      </w:pPr>
      <w:r w:rsidRPr="00EA3D16">
        <w:rPr>
          <w:rFonts w:ascii="Times New Roman" w:eastAsia="Times New Roman" w:hAnsi="Times New Roman" w:cs="Times New Roman"/>
          <w:b/>
          <w:bCs/>
          <w:color w:val="000000"/>
        </w:rPr>
        <w:t>Absolutely must include:</w:t>
      </w:r>
    </w:p>
    <w:p w14:paraId="73B2FE4C"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34D292E3" w14:textId="77777777" w:rsidR="00EA3D16" w:rsidRPr="00EA3D16" w:rsidRDefault="00EA3D16" w:rsidP="00EA3D16">
      <w:pPr>
        <w:numPr>
          <w:ilvl w:val="0"/>
          <w:numId w:val="2"/>
        </w:numPr>
        <w:spacing w:after="0" w:line="240" w:lineRule="auto"/>
        <w:ind w:left="1440"/>
        <w:textAlignment w:val="baseline"/>
        <w:rPr>
          <w:rFonts w:ascii="Times New Roman" w:eastAsia="Times New Roman" w:hAnsi="Times New Roman" w:cs="Times New Roman"/>
          <w:color w:val="000000"/>
        </w:rPr>
      </w:pPr>
      <w:r w:rsidRPr="00EA3D16">
        <w:rPr>
          <w:rFonts w:ascii="Times New Roman" w:eastAsia="Times New Roman" w:hAnsi="Times New Roman" w:cs="Times New Roman"/>
          <w:color w:val="000000"/>
        </w:rPr>
        <w:t>A Live chat feature which will make the communication with classmates/teachers easier and can send documents, photos.</w:t>
      </w:r>
    </w:p>
    <w:p w14:paraId="0D59E0D1"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4C1256F1" w14:textId="77777777" w:rsidR="00EA3D16" w:rsidRPr="00EA3D16" w:rsidRDefault="00EA3D16" w:rsidP="00EA3D16">
      <w:pPr>
        <w:numPr>
          <w:ilvl w:val="0"/>
          <w:numId w:val="3"/>
        </w:numPr>
        <w:spacing w:after="0" w:line="240" w:lineRule="auto"/>
        <w:ind w:left="1440"/>
        <w:textAlignment w:val="baseline"/>
        <w:rPr>
          <w:rFonts w:ascii="Times New Roman" w:eastAsia="Times New Roman" w:hAnsi="Times New Roman" w:cs="Times New Roman"/>
          <w:color w:val="000000"/>
        </w:rPr>
      </w:pPr>
      <w:r w:rsidRPr="00EA3D16">
        <w:rPr>
          <w:rFonts w:ascii="Times New Roman" w:eastAsia="Times New Roman" w:hAnsi="Times New Roman" w:cs="Times New Roman"/>
          <w:color w:val="000000"/>
        </w:rPr>
        <w:t xml:space="preserve">A Note taking option, where the note saves </w:t>
      </w:r>
      <w:proofErr w:type="gramStart"/>
      <w:r w:rsidRPr="00EA3D16">
        <w:rPr>
          <w:rFonts w:ascii="Times New Roman" w:eastAsia="Times New Roman" w:hAnsi="Times New Roman" w:cs="Times New Roman"/>
          <w:color w:val="000000"/>
        </w:rPr>
        <w:t>automatically</w:t>
      </w:r>
      <w:proofErr w:type="gramEnd"/>
      <w:r w:rsidRPr="00EA3D16">
        <w:rPr>
          <w:rFonts w:ascii="Times New Roman" w:eastAsia="Times New Roman" w:hAnsi="Times New Roman" w:cs="Times New Roman"/>
          <w:color w:val="000000"/>
        </w:rPr>
        <w:t xml:space="preserve"> and one can write without the need to find the notebook nearby.</w:t>
      </w:r>
    </w:p>
    <w:p w14:paraId="769E2B0C"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2CE660D9" w14:textId="77777777" w:rsidR="00EA3D16" w:rsidRPr="00EA3D16" w:rsidRDefault="00EA3D16" w:rsidP="00EA3D16">
      <w:pPr>
        <w:numPr>
          <w:ilvl w:val="0"/>
          <w:numId w:val="4"/>
        </w:numPr>
        <w:spacing w:after="0" w:line="240" w:lineRule="auto"/>
        <w:ind w:left="1440"/>
        <w:textAlignment w:val="baseline"/>
        <w:rPr>
          <w:rFonts w:ascii="Times New Roman" w:eastAsia="Times New Roman" w:hAnsi="Times New Roman" w:cs="Times New Roman"/>
          <w:color w:val="000000"/>
        </w:rPr>
      </w:pPr>
      <w:r w:rsidRPr="00EA3D16">
        <w:rPr>
          <w:rFonts w:ascii="Times New Roman" w:eastAsia="Times New Roman" w:hAnsi="Times New Roman" w:cs="Times New Roman"/>
          <w:color w:val="000000"/>
        </w:rPr>
        <w:t>A screen sharing option and be able to write on the screen.</w:t>
      </w:r>
    </w:p>
    <w:p w14:paraId="1D1E377B"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2B432A93" w14:textId="77777777" w:rsidR="00EA3D16" w:rsidRPr="00EA3D16" w:rsidRDefault="00EA3D16" w:rsidP="00EA3D16">
      <w:pPr>
        <w:numPr>
          <w:ilvl w:val="0"/>
          <w:numId w:val="5"/>
        </w:numPr>
        <w:spacing w:after="0" w:line="240" w:lineRule="auto"/>
        <w:textAlignment w:val="baseline"/>
        <w:rPr>
          <w:rFonts w:ascii="Times New Roman" w:eastAsia="Times New Roman" w:hAnsi="Times New Roman" w:cs="Times New Roman"/>
          <w:b/>
          <w:bCs/>
          <w:color w:val="000000"/>
        </w:rPr>
      </w:pPr>
      <w:r w:rsidRPr="00EA3D16">
        <w:rPr>
          <w:rFonts w:ascii="Times New Roman" w:eastAsia="Times New Roman" w:hAnsi="Times New Roman" w:cs="Times New Roman"/>
          <w:b/>
          <w:bCs/>
          <w:color w:val="000000"/>
        </w:rPr>
        <w:t>Should include </w:t>
      </w:r>
    </w:p>
    <w:p w14:paraId="4AC5086B"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03E0C17F" w14:textId="77777777" w:rsidR="00EA3D16" w:rsidRPr="00EA3D16" w:rsidRDefault="00EA3D16" w:rsidP="00EA3D16">
      <w:pPr>
        <w:numPr>
          <w:ilvl w:val="0"/>
          <w:numId w:val="6"/>
        </w:numPr>
        <w:spacing w:after="0" w:line="240" w:lineRule="auto"/>
        <w:ind w:left="1440"/>
        <w:textAlignment w:val="baseline"/>
        <w:rPr>
          <w:rFonts w:ascii="Times New Roman" w:eastAsia="Times New Roman" w:hAnsi="Times New Roman" w:cs="Times New Roman"/>
          <w:color w:val="000000"/>
        </w:rPr>
      </w:pPr>
      <w:r w:rsidRPr="00EA3D16">
        <w:rPr>
          <w:rFonts w:ascii="Times New Roman" w:eastAsia="Times New Roman" w:hAnsi="Times New Roman" w:cs="Times New Roman"/>
          <w:color w:val="000000"/>
        </w:rPr>
        <w:t>Save chat option.</w:t>
      </w:r>
    </w:p>
    <w:p w14:paraId="606BE9B2"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26F13339" w14:textId="77777777" w:rsidR="00EA3D16" w:rsidRPr="00EA3D16" w:rsidRDefault="00EA3D16" w:rsidP="00EA3D16">
      <w:pPr>
        <w:numPr>
          <w:ilvl w:val="0"/>
          <w:numId w:val="7"/>
        </w:numPr>
        <w:spacing w:after="0" w:line="240" w:lineRule="auto"/>
        <w:ind w:left="1440"/>
        <w:textAlignment w:val="baseline"/>
        <w:rPr>
          <w:rFonts w:ascii="Times New Roman" w:eastAsia="Times New Roman" w:hAnsi="Times New Roman" w:cs="Times New Roman"/>
          <w:color w:val="000000"/>
        </w:rPr>
      </w:pPr>
      <w:r w:rsidRPr="00EA3D16">
        <w:rPr>
          <w:rFonts w:ascii="Times New Roman" w:eastAsia="Times New Roman" w:hAnsi="Times New Roman" w:cs="Times New Roman"/>
          <w:color w:val="000000"/>
        </w:rPr>
        <w:t>A function to switch between the audio outputs connected. Take for example, switch the audio from the PC speaker to the bluetooth device.</w:t>
      </w:r>
    </w:p>
    <w:p w14:paraId="0E46D838"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4EE18CE6" w14:textId="77777777" w:rsidR="00EA3D16" w:rsidRPr="00EA3D16" w:rsidRDefault="00EA3D16" w:rsidP="00EA3D16">
      <w:pPr>
        <w:numPr>
          <w:ilvl w:val="0"/>
          <w:numId w:val="8"/>
        </w:numPr>
        <w:spacing w:after="0" w:line="240" w:lineRule="auto"/>
        <w:ind w:left="1440"/>
        <w:textAlignment w:val="baseline"/>
        <w:rPr>
          <w:rFonts w:ascii="Times New Roman" w:eastAsia="Times New Roman" w:hAnsi="Times New Roman" w:cs="Times New Roman"/>
          <w:color w:val="000000"/>
        </w:rPr>
      </w:pPr>
      <w:r w:rsidRPr="00EA3D16">
        <w:rPr>
          <w:rFonts w:ascii="Times New Roman" w:eastAsia="Times New Roman" w:hAnsi="Times New Roman" w:cs="Times New Roman"/>
          <w:color w:val="000000"/>
        </w:rPr>
        <w:t>Only one platform to send emails (For Example, while sending email to someone link it to the gmail/outlook.)</w:t>
      </w:r>
    </w:p>
    <w:p w14:paraId="3DE72201"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67106105" w14:textId="77777777" w:rsidR="00EA3D16" w:rsidRPr="00EA3D16" w:rsidRDefault="00EA3D16" w:rsidP="00EA3D16">
      <w:pPr>
        <w:numPr>
          <w:ilvl w:val="0"/>
          <w:numId w:val="9"/>
        </w:numPr>
        <w:spacing w:after="0" w:line="240" w:lineRule="auto"/>
        <w:ind w:left="1440"/>
        <w:textAlignment w:val="baseline"/>
        <w:rPr>
          <w:rFonts w:ascii="Times New Roman" w:eastAsia="Times New Roman" w:hAnsi="Times New Roman" w:cs="Times New Roman"/>
          <w:color w:val="000000"/>
        </w:rPr>
      </w:pPr>
      <w:r w:rsidRPr="00EA3D16">
        <w:rPr>
          <w:rFonts w:ascii="Times New Roman" w:eastAsia="Times New Roman" w:hAnsi="Times New Roman" w:cs="Times New Roman"/>
          <w:color w:val="000000"/>
        </w:rPr>
        <w:t>Recording of live lectures every time.</w:t>
      </w:r>
    </w:p>
    <w:p w14:paraId="7A66E2CA"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r w:rsidRPr="00EA3D16">
        <w:rPr>
          <w:rFonts w:ascii="Times New Roman" w:eastAsia="Times New Roman" w:hAnsi="Times New Roman" w:cs="Times New Roman"/>
          <w:sz w:val="24"/>
          <w:szCs w:val="24"/>
        </w:rPr>
        <w:br/>
      </w:r>
    </w:p>
    <w:p w14:paraId="581767C0" w14:textId="77777777" w:rsidR="00EA3D16" w:rsidRPr="00EA3D16" w:rsidRDefault="00EA3D16" w:rsidP="00EA3D16">
      <w:pPr>
        <w:numPr>
          <w:ilvl w:val="0"/>
          <w:numId w:val="10"/>
        </w:numPr>
        <w:spacing w:after="0" w:line="240" w:lineRule="auto"/>
        <w:textAlignment w:val="baseline"/>
        <w:rPr>
          <w:rFonts w:ascii="Times New Roman" w:eastAsia="Times New Roman" w:hAnsi="Times New Roman" w:cs="Times New Roman"/>
          <w:b/>
          <w:bCs/>
          <w:color w:val="000000"/>
        </w:rPr>
      </w:pPr>
      <w:r w:rsidRPr="00EA3D16">
        <w:rPr>
          <w:rFonts w:ascii="Times New Roman" w:eastAsia="Times New Roman" w:hAnsi="Times New Roman" w:cs="Times New Roman"/>
          <w:b/>
          <w:bCs/>
          <w:color w:val="000000"/>
        </w:rPr>
        <w:t>Could include</w:t>
      </w:r>
    </w:p>
    <w:p w14:paraId="14F42112"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74A56DBA" w14:textId="77777777" w:rsidR="00EA3D16" w:rsidRPr="00EA3D16" w:rsidRDefault="00EA3D16" w:rsidP="00EA3D16">
      <w:pPr>
        <w:numPr>
          <w:ilvl w:val="0"/>
          <w:numId w:val="11"/>
        </w:numPr>
        <w:spacing w:after="0" w:line="240" w:lineRule="auto"/>
        <w:ind w:left="1440"/>
        <w:textAlignment w:val="baseline"/>
        <w:rPr>
          <w:rFonts w:ascii="Times New Roman" w:eastAsia="Times New Roman" w:hAnsi="Times New Roman" w:cs="Times New Roman"/>
          <w:color w:val="000000"/>
        </w:rPr>
      </w:pPr>
      <w:r w:rsidRPr="00EA3D16">
        <w:rPr>
          <w:rFonts w:ascii="Times New Roman" w:eastAsia="Times New Roman" w:hAnsi="Times New Roman" w:cs="Times New Roman"/>
          <w:color w:val="000000"/>
        </w:rPr>
        <w:t>How they are responding on camera when the camera is off in front of the class.</w:t>
      </w:r>
    </w:p>
    <w:p w14:paraId="096F6FA3"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131A6575" w14:textId="77777777" w:rsidR="00EA3D16" w:rsidRPr="00EA3D16" w:rsidRDefault="00EA3D16" w:rsidP="00EA3D16">
      <w:pPr>
        <w:numPr>
          <w:ilvl w:val="0"/>
          <w:numId w:val="12"/>
        </w:numPr>
        <w:spacing w:after="0" w:line="240" w:lineRule="auto"/>
        <w:ind w:left="1440"/>
        <w:textAlignment w:val="baseline"/>
        <w:rPr>
          <w:rFonts w:ascii="Times New Roman" w:eastAsia="Times New Roman" w:hAnsi="Times New Roman" w:cs="Times New Roman"/>
          <w:color w:val="000000"/>
        </w:rPr>
      </w:pPr>
      <w:r w:rsidRPr="00EA3D16">
        <w:rPr>
          <w:rFonts w:ascii="Times New Roman" w:eastAsia="Times New Roman" w:hAnsi="Times New Roman" w:cs="Times New Roman"/>
          <w:color w:val="000000"/>
        </w:rPr>
        <w:t>An internal option to access the class materials.</w:t>
      </w:r>
    </w:p>
    <w:p w14:paraId="76B2F78B"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4ACF789F" w14:textId="77777777" w:rsidR="00EA3D16" w:rsidRPr="00EA3D16" w:rsidRDefault="00EA3D16" w:rsidP="00EA3D16">
      <w:pPr>
        <w:numPr>
          <w:ilvl w:val="0"/>
          <w:numId w:val="13"/>
        </w:numPr>
        <w:spacing w:after="0" w:line="240" w:lineRule="auto"/>
        <w:ind w:left="1440"/>
        <w:textAlignment w:val="baseline"/>
        <w:rPr>
          <w:rFonts w:ascii="Times New Roman" w:eastAsia="Times New Roman" w:hAnsi="Times New Roman" w:cs="Times New Roman"/>
          <w:color w:val="000000"/>
        </w:rPr>
      </w:pPr>
      <w:r w:rsidRPr="00EA3D16">
        <w:rPr>
          <w:rFonts w:ascii="Times New Roman" w:eastAsia="Times New Roman" w:hAnsi="Times New Roman" w:cs="Times New Roman"/>
          <w:color w:val="000000"/>
        </w:rPr>
        <w:t xml:space="preserve">Change the theme to some other color. For Example, system skin, dark </w:t>
      </w:r>
      <w:proofErr w:type="gramStart"/>
      <w:r w:rsidRPr="00EA3D16">
        <w:rPr>
          <w:rFonts w:ascii="Times New Roman" w:eastAsia="Times New Roman" w:hAnsi="Times New Roman" w:cs="Times New Roman"/>
          <w:color w:val="000000"/>
        </w:rPr>
        <w:t>skin</w:t>
      </w:r>
      <w:proofErr w:type="gramEnd"/>
      <w:r w:rsidRPr="00EA3D16">
        <w:rPr>
          <w:rFonts w:ascii="Times New Roman" w:eastAsia="Times New Roman" w:hAnsi="Times New Roman" w:cs="Times New Roman"/>
          <w:color w:val="000000"/>
        </w:rPr>
        <w:t xml:space="preserve"> or light skin.</w:t>
      </w:r>
    </w:p>
    <w:p w14:paraId="14533F9C"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br/>
      </w:r>
    </w:p>
    <w:p w14:paraId="58BC00F6" w14:textId="77777777" w:rsidR="00EA3D16" w:rsidRPr="00EA3D16" w:rsidRDefault="00EA3D16" w:rsidP="00EA3D16">
      <w:pPr>
        <w:numPr>
          <w:ilvl w:val="0"/>
          <w:numId w:val="14"/>
        </w:numPr>
        <w:spacing w:after="0" w:line="240" w:lineRule="auto"/>
        <w:textAlignment w:val="baseline"/>
        <w:rPr>
          <w:rFonts w:ascii="Times New Roman" w:eastAsia="Times New Roman" w:hAnsi="Times New Roman" w:cs="Times New Roman"/>
          <w:b/>
          <w:bCs/>
          <w:color w:val="000000"/>
        </w:rPr>
      </w:pPr>
      <w:r w:rsidRPr="00EA3D16">
        <w:rPr>
          <w:rFonts w:ascii="Times New Roman" w:eastAsia="Times New Roman" w:hAnsi="Times New Roman" w:cs="Times New Roman"/>
          <w:b/>
          <w:bCs/>
          <w:color w:val="000000"/>
        </w:rPr>
        <w:t>Exclude</w:t>
      </w:r>
    </w:p>
    <w:p w14:paraId="3F7DCD89" w14:textId="77777777" w:rsidR="00EA3D16" w:rsidRPr="00EA3D16" w:rsidRDefault="00EA3D16" w:rsidP="00EA3D16">
      <w:pPr>
        <w:spacing w:after="0" w:line="240" w:lineRule="auto"/>
        <w:rPr>
          <w:rFonts w:ascii="Times New Roman" w:eastAsia="Times New Roman" w:hAnsi="Times New Roman" w:cs="Times New Roman"/>
          <w:sz w:val="24"/>
          <w:szCs w:val="24"/>
        </w:rPr>
      </w:pPr>
      <w:r w:rsidRPr="00EA3D16">
        <w:rPr>
          <w:rFonts w:ascii="Times New Roman" w:eastAsia="Times New Roman" w:hAnsi="Times New Roman" w:cs="Times New Roman"/>
          <w:sz w:val="24"/>
          <w:szCs w:val="24"/>
        </w:rPr>
        <w:lastRenderedPageBreak/>
        <w:br/>
      </w:r>
    </w:p>
    <w:p w14:paraId="5842D763" w14:textId="77777777" w:rsidR="00EA3D16" w:rsidRPr="00EA3D16" w:rsidRDefault="00EA3D16" w:rsidP="00EA3D16">
      <w:pPr>
        <w:numPr>
          <w:ilvl w:val="0"/>
          <w:numId w:val="15"/>
        </w:numPr>
        <w:spacing w:after="0" w:line="240" w:lineRule="auto"/>
        <w:ind w:left="1440"/>
        <w:textAlignment w:val="baseline"/>
        <w:rPr>
          <w:rFonts w:ascii="Times New Roman" w:eastAsia="Times New Roman" w:hAnsi="Times New Roman" w:cs="Times New Roman"/>
          <w:color w:val="000000"/>
        </w:rPr>
      </w:pPr>
      <w:r w:rsidRPr="00EA3D16">
        <w:rPr>
          <w:rFonts w:ascii="Times New Roman" w:eastAsia="Times New Roman" w:hAnsi="Times New Roman" w:cs="Times New Roman"/>
          <w:color w:val="000000"/>
        </w:rPr>
        <w:t>Login when unnecessary (For example, on normal lectures it should be optional to login.)</w:t>
      </w:r>
    </w:p>
    <w:p w14:paraId="6D08D589" w14:textId="77777777" w:rsidR="000113C9" w:rsidRDefault="00EA3D16"/>
    <w:sectPr w:rsidR="000113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A3A78"/>
    <w:multiLevelType w:val="multilevel"/>
    <w:tmpl w:val="AC769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04A45"/>
    <w:multiLevelType w:val="multilevel"/>
    <w:tmpl w:val="F8C438E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A051BB"/>
    <w:multiLevelType w:val="multilevel"/>
    <w:tmpl w:val="5F165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5A7BC3"/>
    <w:multiLevelType w:val="multilevel"/>
    <w:tmpl w:val="7BB2D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5B1AEA"/>
    <w:multiLevelType w:val="multilevel"/>
    <w:tmpl w:val="5E102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08654D"/>
    <w:multiLevelType w:val="multilevel"/>
    <w:tmpl w:val="2242B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6347D0"/>
    <w:multiLevelType w:val="multilevel"/>
    <w:tmpl w:val="75189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BD7666"/>
    <w:multiLevelType w:val="multilevel"/>
    <w:tmpl w:val="F3549C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FA1E83"/>
    <w:multiLevelType w:val="multilevel"/>
    <w:tmpl w:val="873C6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3B4353"/>
    <w:multiLevelType w:val="multilevel"/>
    <w:tmpl w:val="F36AB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AC3CE6"/>
    <w:multiLevelType w:val="multilevel"/>
    <w:tmpl w:val="06FC5C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3A0221"/>
    <w:multiLevelType w:val="multilevel"/>
    <w:tmpl w:val="9536B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586E36"/>
    <w:multiLevelType w:val="multilevel"/>
    <w:tmpl w:val="B6C06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3A7DC2"/>
    <w:multiLevelType w:val="multilevel"/>
    <w:tmpl w:val="8FCE3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C44472"/>
    <w:multiLevelType w:val="multilevel"/>
    <w:tmpl w:val="1BDAC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9"/>
  </w:num>
  <w:num w:numId="3">
    <w:abstractNumId w:val="2"/>
  </w:num>
  <w:num w:numId="4">
    <w:abstractNumId w:val="0"/>
  </w:num>
  <w:num w:numId="5">
    <w:abstractNumId w:val="10"/>
    <w:lvlOverride w:ilvl="0">
      <w:lvl w:ilvl="0">
        <w:numFmt w:val="decimal"/>
        <w:lvlText w:val="%1."/>
        <w:lvlJc w:val="left"/>
      </w:lvl>
    </w:lvlOverride>
  </w:num>
  <w:num w:numId="6">
    <w:abstractNumId w:val="13"/>
  </w:num>
  <w:num w:numId="7">
    <w:abstractNumId w:val="5"/>
  </w:num>
  <w:num w:numId="8">
    <w:abstractNumId w:val="12"/>
  </w:num>
  <w:num w:numId="9">
    <w:abstractNumId w:val="6"/>
  </w:num>
  <w:num w:numId="10">
    <w:abstractNumId w:val="1"/>
    <w:lvlOverride w:ilvl="0">
      <w:lvl w:ilvl="0">
        <w:numFmt w:val="decimal"/>
        <w:lvlText w:val="%1."/>
        <w:lvlJc w:val="left"/>
      </w:lvl>
    </w:lvlOverride>
  </w:num>
  <w:num w:numId="11">
    <w:abstractNumId w:val="8"/>
  </w:num>
  <w:num w:numId="12">
    <w:abstractNumId w:val="14"/>
  </w:num>
  <w:num w:numId="13">
    <w:abstractNumId w:val="4"/>
  </w:num>
  <w:num w:numId="14">
    <w:abstractNumId w:val="7"/>
    <w:lvlOverride w:ilvl="0">
      <w:lvl w:ilvl="0">
        <w:numFmt w:val="decimal"/>
        <w:lvlText w:val="%1."/>
        <w:lvlJc w:val="left"/>
      </w:lvl>
    </w:lvlOverride>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QxNLA0MjE1MLRU0lEKTi0uzszPAykwrAUACWdF9ywAAAA="/>
  </w:docVars>
  <w:rsids>
    <w:rsidRoot w:val="00F47AC2"/>
    <w:rsid w:val="002B3EE1"/>
    <w:rsid w:val="003C6FE9"/>
    <w:rsid w:val="00EA3D16"/>
    <w:rsid w:val="00F4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229D98-AE7D-4CDE-BA0B-D2265FD08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3D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A3D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4120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83</Words>
  <Characters>6178</Characters>
  <Application>Microsoft Office Word</Application>
  <DocSecurity>0</DocSecurity>
  <Lines>51</Lines>
  <Paragraphs>14</Paragraphs>
  <ScaleCrop>false</ScaleCrop>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Yuan</dc:creator>
  <cp:keywords/>
  <dc:description/>
  <cp:lastModifiedBy>Tony Yuan</cp:lastModifiedBy>
  <cp:revision>2</cp:revision>
  <dcterms:created xsi:type="dcterms:W3CDTF">2021-11-03T02:50:00Z</dcterms:created>
  <dcterms:modified xsi:type="dcterms:W3CDTF">2021-11-03T02:50:00Z</dcterms:modified>
</cp:coreProperties>
</file>